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F34B6" w14:textId="77777777"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14:paraId="1B8C9438" w14:textId="77777777" w:rsidR="00C37F99" w:rsidRDefault="00C37F99" w:rsidP="00C37F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D6FC723" w14:textId="0AB34C8E" w:rsidR="00C37F99" w:rsidRDefault="00C37F99" w:rsidP="00C37F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.</w:t>
      </w:r>
    </w:p>
    <w:p w14:paraId="20360190" w14:textId="7CC0C786" w:rsidR="00D70CF2" w:rsidRPr="00C37F99" w:rsidRDefault="00C37F99" w:rsidP="00C37F99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ieczątka firmy</w:t>
      </w:r>
    </w:p>
    <w:p w14:paraId="693A4097" w14:textId="77777777" w:rsidR="00C37F99" w:rsidRDefault="00C37F9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2E6A3D0" w14:textId="541E2778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</w:t>
      </w:r>
      <w:r w:rsidR="00E450B4">
        <w:rPr>
          <w:rFonts w:ascii="Times New Roman" w:hAnsi="Times New Roman"/>
          <w:sz w:val="24"/>
          <w:szCs w:val="24"/>
        </w:rPr>
        <w:t xml:space="preserve"> Słuchacza</w:t>
      </w:r>
      <w:r>
        <w:rPr>
          <w:rFonts w:ascii="Times New Roman" w:hAnsi="Times New Roman"/>
          <w:sz w:val="24"/>
          <w:szCs w:val="24"/>
        </w:rPr>
        <w:t>: …………………………….</w:t>
      </w:r>
    </w:p>
    <w:p w14:paraId="75274CBC" w14:textId="77777777"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14:paraId="7FB7B0E5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14:paraId="450A30E9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33032DE4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1C04561A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14:paraId="6D67E7DA" w14:textId="647EC048" w:rsidR="00D70CF2" w:rsidRPr="00D70CF2" w:rsidRDefault="00D70CF2" w:rsidP="008E6B7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3018BB">
        <w:rPr>
          <w:rFonts w:ascii="Times New Roman" w:hAnsi="Times New Roman"/>
          <w:iCs/>
          <w:sz w:val="24"/>
          <w:szCs w:val="24"/>
        </w:rPr>
        <w:t xml:space="preserve">Studia Podyplomowe </w:t>
      </w:r>
      <w:r w:rsidR="00477B68" w:rsidRPr="003018BB">
        <w:rPr>
          <w:rFonts w:ascii="Times New Roman" w:hAnsi="Times New Roman"/>
          <w:iCs/>
          <w:sz w:val="24"/>
          <w:szCs w:val="24"/>
        </w:rPr>
        <w:t>„</w:t>
      </w:r>
      <w:r w:rsidR="00951A11">
        <w:rPr>
          <w:rFonts w:ascii="Times New Roman" w:hAnsi="Times New Roman"/>
          <w:b/>
          <w:bCs/>
          <w:iCs/>
          <w:sz w:val="24"/>
          <w:szCs w:val="24"/>
        </w:rPr>
        <w:t>Zarządzanie Środowiskiem i Gospodarka Odpadami</w:t>
      </w:r>
      <w:r w:rsidRPr="00D70CF2">
        <w:rPr>
          <w:rFonts w:ascii="Times New Roman" w:hAnsi="Times New Roman"/>
          <w:i/>
          <w:sz w:val="24"/>
          <w:szCs w:val="24"/>
        </w:rPr>
        <w:t>”</w:t>
      </w:r>
    </w:p>
    <w:p w14:paraId="4636902E" w14:textId="056D6241" w:rsidR="00D70CF2" w:rsidRDefault="0092495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22ED8">
        <w:rPr>
          <w:rFonts w:ascii="Times New Roman" w:hAnsi="Times New Roman"/>
          <w:iCs/>
          <w:sz w:val="24"/>
          <w:szCs w:val="24"/>
        </w:rPr>
        <w:t>Kod studiów</w:t>
      </w:r>
      <w:r>
        <w:rPr>
          <w:rFonts w:ascii="Times New Roman" w:hAnsi="Times New Roman"/>
          <w:i/>
          <w:sz w:val="24"/>
          <w:szCs w:val="24"/>
        </w:rPr>
        <w:t xml:space="preserve">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8E52B8" w:rsidRPr="008E52B8">
        <w:rPr>
          <w:rFonts w:ascii="Times New Roman" w:eastAsia="Times New Roman" w:hAnsi="Times New Roman"/>
          <w:bCs/>
          <w:sz w:val="24"/>
          <w:szCs w:val="24"/>
          <w:lang w:eastAsia="pl-PL"/>
        </w:rPr>
        <w:t>Z00119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</w:p>
    <w:p w14:paraId="36460376" w14:textId="77777777"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14:paraId="36FF9C09" w14:textId="77777777"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14:paraId="0711DAC4" w14:textId="77777777" w:rsidR="00810CF9" w:rsidRPr="00194D32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16"/>
          <w:szCs w:val="16"/>
        </w:rPr>
      </w:pPr>
    </w:p>
    <w:p w14:paraId="53024E58" w14:textId="099DF764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rzejmie proszę o wystawienie </w:t>
      </w:r>
      <w:r w:rsidRPr="00B92161">
        <w:rPr>
          <w:rFonts w:ascii="Times New Roman" w:hAnsi="Times New Roman"/>
          <w:b/>
          <w:sz w:val="24"/>
          <w:szCs w:val="24"/>
        </w:rPr>
        <w:t>faktur</w:t>
      </w:r>
      <w:r w:rsidR="0068177F">
        <w:rPr>
          <w:rFonts w:ascii="Times New Roman" w:hAnsi="Times New Roman"/>
          <w:b/>
          <w:sz w:val="24"/>
          <w:szCs w:val="24"/>
        </w:rPr>
        <w:t>y</w:t>
      </w:r>
      <w:r w:rsidR="00606083">
        <w:rPr>
          <w:rFonts w:ascii="Times New Roman" w:hAnsi="Times New Roman"/>
          <w:b/>
          <w:sz w:val="24"/>
          <w:szCs w:val="24"/>
        </w:rPr>
        <w:t xml:space="preserve"> (</w:t>
      </w:r>
      <w:r w:rsidR="00BE431B">
        <w:rPr>
          <w:rFonts w:ascii="Times New Roman" w:hAnsi="Times New Roman"/>
          <w:b/>
          <w:sz w:val="24"/>
          <w:szCs w:val="24"/>
        </w:rPr>
        <w:t>wymogiem jest wcześniejsze uiszczenie opłaty</w:t>
      </w:r>
      <w:r w:rsidR="00606083">
        <w:rPr>
          <w:rFonts w:ascii="Times New Roman" w:hAnsi="Times New Roman"/>
          <w:b/>
          <w:sz w:val="24"/>
          <w:szCs w:val="24"/>
        </w:rPr>
        <w:t>)</w:t>
      </w:r>
      <w:r w:rsidR="00B92161" w:rsidRPr="00B92161">
        <w:rPr>
          <w:rFonts w:ascii="Times New Roman" w:hAnsi="Times New Roman"/>
          <w:b/>
          <w:sz w:val="24"/>
          <w:szCs w:val="24"/>
        </w:rPr>
        <w:t>:</w:t>
      </w:r>
    </w:p>
    <w:p w14:paraId="1A846834" w14:textId="77777777" w:rsidR="00B92161" w:rsidRDefault="00B92161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7B61FA">
          <w:pgSz w:w="11906" w:h="16838"/>
          <w:pgMar w:top="426" w:right="1418" w:bottom="0" w:left="1418" w:header="709" w:footer="709" w:gutter="0"/>
          <w:cols w:space="708"/>
          <w:docGrid w:linePitch="360"/>
        </w:sectPr>
      </w:pPr>
    </w:p>
    <w:p w14:paraId="649E4B62" w14:textId="7C745A84" w:rsidR="00B92161" w:rsidRPr="00B92161" w:rsidRDefault="00B92161" w:rsidP="00C2057D">
      <w:p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92161">
        <w:rPr>
          <w:rFonts w:ascii="Times New Roman" w:hAnsi="Times New Roman"/>
          <w:b/>
          <w:sz w:val="24"/>
          <w:szCs w:val="24"/>
        </w:rPr>
        <w:t>NABYWCA</w:t>
      </w:r>
      <w:r w:rsidR="008E59AE">
        <w:rPr>
          <w:rFonts w:ascii="Times New Roman" w:hAnsi="Times New Roman"/>
          <w:sz w:val="24"/>
          <w:szCs w:val="24"/>
        </w:rPr>
        <w:t xml:space="preserve"> </w:t>
      </w:r>
      <w:r w:rsidR="008E59AE" w:rsidRPr="00B92161">
        <w:rPr>
          <w:rFonts w:ascii="Times New Roman" w:hAnsi="Times New Roman"/>
          <w:i/>
          <w:sz w:val="20"/>
          <w:szCs w:val="20"/>
        </w:rPr>
        <w:t>(</w:t>
      </w:r>
      <w:r w:rsidR="008E59AE">
        <w:rPr>
          <w:rFonts w:ascii="Times New Roman" w:hAnsi="Times New Roman"/>
          <w:i/>
          <w:sz w:val="20"/>
          <w:szCs w:val="20"/>
        </w:rPr>
        <w:t>I</w:t>
      </w:r>
      <w:r w:rsidR="008E59AE" w:rsidRPr="00B92161">
        <w:rPr>
          <w:rFonts w:ascii="Times New Roman" w:hAnsi="Times New Roman"/>
          <w:i/>
          <w:sz w:val="20"/>
          <w:szCs w:val="20"/>
        </w:rPr>
        <w:t>nstytucja</w:t>
      </w:r>
      <w:r w:rsidR="008E59AE">
        <w:rPr>
          <w:rFonts w:ascii="Times New Roman" w:hAnsi="Times New Roman"/>
          <w:i/>
          <w:sz w:val="20"/>
          <w:szCs w:val="20"/>
        </w:rPr>
        <w:t xml:space="preserve"> / Firma</w:t>
      </w:r>
      <w:r w:rsidR="008E59AE" w:rsidRPr="00B92161">
        <w:rPr>
          <w:rFonts w:ascii="Times New Roman" w:hAnsi="Times New Roman"/>
          <w:i/>
          <w:sz w:val="20"/>
          <w:szCs w:val="20"/>
        </w:rPr>
        <w:t xml:space="preserve"> dokonująca płatności czesnego za studia podyplomowe)</w:t>
      </w:r>
    </w:p>
    <w:p w14:paraId="27BEED28" w14:textId="77777777" w:rsidR="00B92161" w:rsidRDefault="00D70CF2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</w:t>
      </w:r>
      <w:r w:rsidR="00406E68">
        <w:rPr>
          <w:rFonts w:ascii="Times New Roman" w:hAnsi="Times New Roman"/>
          <w:sz w:val="24"/>
          <w:szCs w:val="24"/>
        </w:rPr>
        <w:t>…………………………………………….……………</w:t>
      </w:r>
    </w:p>
    <w:p w14:paraId="629CE95A" w14:textId="77777777" w:rsidR="00B92161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5D05FABE" w14:textId="77777777" w:rsidR="008E59AE" w:rsidRDefault="00B92161" w:rsidP="008E59AE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  <w:r w:rsidR="008E59AE">
        <w:rPr>
          <w:rFonts w:ascii="Times New Roman" w:hAnsi="Times New Roman"/>
          <w:sz w:val="24"/>
          <w:szCs w:val="24"/>
        </w:rPr>
        <w:br/>
        <w:t>NIP: ……………………………………….</w:t>
      </w:r>
    </w:p>
    <w:p w14:paraId="7AB3F129" w14:textId="1797C0EF" w:rsidR="00B92161" w:rsidRPr="00B92161" w:rsidRDefault="00B92161" w:rsidP="00C2057D">
      <w:pPr>
        <w:spacing w:before="24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B92161">
        <w:rPr>
          <w:rFonts w:ascii="Times New Roman" w:hAnsi="Times New Roman"/>
          <w:b/>
          <w:sz w:val="24"/>
          <w:szCs w:val="24"/>
        </w:rPr>
        <w:t>PŁATNIK</w:t>
      </w:r>
      <w:r>
        <w:rPr>
          <w:rFonts w:ascii="Times New Roman" w:hAnsi="Times New Roman"/>
          <w:sz w:val="24"/>
          <w:szCs w:val="24"/>
        </w:rPr>
        <w:t xml:space="preserve"> </w:t>
      </w:r>
      <w:r w:rsidR="008E59AE">
        <w:rPr>
          <w:rFonts w:ascii="Times New Roman" w:hAnsi="Times New Roman"/>
          <w:sz w:val="24"/>
          <w:szCs w:val="24"/>
        </w:rPr>
        <w:t>(</w:t>
      </w:r>
      <w:r w:rsidR="008E59AE">
        <w:rPr>
          <w:rFonts w:ascii="Times New Roman" w:hAnsi="Times New Roman"/>
          <w:i/>
          <w:sz w:val="20"/>
          <w:szCs w:val="20"/>
        </w:rPr>
        <w:t>I</w:t>
      </w:r>
      <w:r w:rsidR="008E59AE" w:rsidRPr="00B92161">
        <w:rPr>
          <w:rFonts w:ascii="Times New Roman" w:hAnsi="Times New Roman"/>
          <w:i/>
          <w:sz w:val="20"/>
          <w:szCs w:val="20"/>
        </w:rPr>
        <w:t>nstytucja</w:t>
      </w:r>
      <w:r w:rsidR="008E59AE">
        <w:rPr>
          <w:rFonts w:ascii="Times New Roman" w:hAnsi="Times New Roman"/>
          <w:i/>
          <w:sz w:val="20"/>
          <w:szCs w:val="20"/>
        </w:rPr>
        <w:t xml:space="preserve"> / Firma</w:t>
      </w:r>
      <w:r w:rsidR="008E59AE" w:rsidRPr="00B92161">
        <w:rPr>
          <w:rFonts w:ascii="Times New Roman" w:hAnsi="Times New Roman"/>
          <w:i/>
          <w:sz w:val="20"/>
          <w:szCs w:val="20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dokonująca płatności czesnego za studia podyplomowe)</w:t>
      </w:r>
      <w:r>
        <w:rPr>
          <w:rFonts w:ascii="Times New Roman" w:hAnsi="Times New Roman"/>
          <w:sz w:val="20"/>
          <w:szCs w:val="20"/>
        </w:rPr>
        <w:t>:</w:t>
      </w:r>
    </w:p>
    <w:p w14:paraId="6437A4C2" w14:textId="4800FDC7" w:rsidR="00B92161" w:rsidRDefault="000C41E0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</w:t>
      </w:r>
    </w:p>
    <w:p w14:paraId="45B891D9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</w:t>
      </w:r>
    </w:p>
    <w:p w14:paraId="54C016D6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……………………….…………………………</w:t>
      </w:r>
      <w:r w:rsidR="00B92161" w:rsidRPr="00B92161">
        <w:rPr>
          <w:rFonts w:ascii="Times New Roman" w:hAnsi="Times New Roman"/>
          <w:sz w:val="24"/>
          <w:szCs w:val="24"/>
        </w:rPr>
        <w:t xml:space="preserve"> </w:t>
      </w:r>
    </w:p>
    <w:p w14:paraId="6838E3E2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698B54A1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213A842D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B92161">
          <w:type w:val="continuous"/>
          <w:pgSz w:w="11906" w:h="16838"/>
          <w:pgMar w:top="720" w:right="1418" w:bottom="720" w:left="1418" w:header="709" w:footer="709" w:gutter="0"/>
          <w:cols w:num="2" w:space="708"/>
          <w:docGrid w:linePitch="360"/>
        </w:sectPr>
      </w:pPr>
    </w:p>
    <w:p w14:paraId="1A26044D" w14:textId="188D2889" w:rsidR="00406E68" w:rsidRDefault="00D70CF2" w:rsidP="008E52B8">
      <w:pPr>
        <w:spacing w:after="0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ktura</w:t>
      </w:r>
      <w:r w:rsidR="0068177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ma </w:t>
      </w:r>
      <w:r w:rsidR="00B92161">
        <w:rPr>
          <w:rFonts w:ascii="Times New Roman" w:hAnsi="Times New Roman"/>
          <w:sz w:val="24"/>
          <w:szCs w:val="24"/>
        </w:rPr>
        <w:t>zostać wystawiona na kwotę …………………………… zł</w:t>
      </w:r>
      <w:r>
        <w:rPr>
          <w:rFonts w:ascii="Times New Roman" w:hAnsi="Times New Roman"/>
          <w:sz w:val="24"/>
          <w:szCs w:val="24"/>
        </w:rPr>
        <w:t xml:space="preserve"> </w:t>
      </w:r>
      <w:r w:rsidR="0012768C" w:rsidRPr="0012768C">
        <w:rPr>
          <w:rFonts w:ascii="Times New Roman" w:hAnsi="Times New Roman"/>
          <w:sz w:val="24"/>
          <w:szCs w:val="24"/>
        </w:rPr>
        <w:t>przez Szkołę Główną Gospodarstwa Wiejskiego w Warszawie</w:t>
      </w:r>
      <w:r>
        <w:rPr>
          <w:rFonts w:ascii="Times New Roman" w:hAnsi="Times New Roman"/>
          <w:sz w:val="24"/>
          <w:szCs w:val="24"/>
        </w:rPr>
        <w:t>, Wydział Ekonomiczny</w:t>
      </w:r>
      <w:r w:rsidR="00477B68">
        <w:rPr>
          <w:rFonts w:ascii="Times New Roman" w:hAnsi="Times New Roman"/>
          <w:sz w:val="24"/>
          <w:szCs w:val="24"/>
        </w:rPr>
        <w:t>, Studia Podyplomowe „</w:t>
      </w:r>
      <w:r w:rsidR="00951A11">
        <w:rPr>
          <w:rFonts w:ascii="Times New Roman" w:hAnsi="Times New Roman"/>
          <w:b/>
          <w:bCs/>
          <w:iCs/>
          <w:sz w:val="24"/>
          <w:szCs w:val="24"/>
        </w:rPr>
        <w:t>Zarządzanie Środowiskiem i Gospodarka Odpadami</w:t>
      </w:r>
      <w:r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</w:t>
      </w:r>
    </w:p>
    <w:p w14:paraId="51A78D0E" w14:textId="105C05BA" w:rsidR="007B61FA" w:rsidRDefault="005155A7" w:rsidP="007B61FA">
      <w:pPr>
        <w:spacing w:after="0"/>
        <w:jc w:val="both"/>
        <w:rPr>
          <w:rFonts w:ascii="Times New Roman" w:eastAsia="Times New Roman" w:hAnsi="Times New Roman"/>
          <w:bCs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</w:rPr>
        <w:t xml:space="preserve">kod studiów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8E52B8" w:rsidRPr="008E52B8">
        <w:rPr>
          <w:rFonts w:ascii="Times New Roman" w:eastAsia="Times New Roman" w:hAnsi="Times New Roman"/>
          <w:bCs/>
          <w:sz w:val="24"/>
          <w:szCs w:val="24"/>
          <w:lang w:eastAsia="pl-PL"/>
        </w:rPr>
        <w:t>Z00119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14:paraId="3F7FC30F" w14:textId="23DB2688" w:rsidR="00E0468A" w:rsidRDefault="00E0468A" w:rsidP="007B61FA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</w:p>
    <w:p w14:paraId="243F9909" w14:textId="77777777" w:rsidR="007B61FA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</w:t>
      </w:r>
      <w:r w:rsidR="007B61FA">
        <w:rPr>
          <w:rFonts w:ascii="Times New Roman" w:hAnsi="Times New Roman"/>
          <w:sz w:val="24"/>
          <w:szCs w:val="24"/>
        </w:rPr>
        <w:t>:</w:t>
      </w:r>
    </w:p>
    <w:p w14:paraId="703ED770" w14:textId="544BEE44" w:rsidR="007B61FA" w:rsidRPr="007B61FA" w:rsidRDefault="00810CF9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na adres:</w:t>
      </w:r>
    </w:p>
    <w:p w14:paraId="5588FB79" w14:textId="77777777" w:rsidR="00810CF9" w:rsidRDefault="00810CF9" w:rsidP="008E52B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14:paraId="1D7F264D" w14:textId="77777777" w:rsidR="00810CF9" w:rsidRDefault="00810CF9" w:rsidP="008E52B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14:paraId="31ED1B7D" w14:textId="77777777" w:rsidR="00810CF9" w:rsidRDefault="00810CF9" w:rsidP="008E52B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7BA2F6E9" w14:textId="12274DA9" w:rsidR="007B61FA" w:rsidRDefault="00EC535A" w:rsidP="00C37F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</w:t>
      </w:r>
      <w:r w:rsidR="007B61FA">
        <w:rPr>
          <w:rFonts w:ascii="Times New Roman" w:hAnsi="Times New Roman"/>
          <w:sz w:val="24"/>
          <w:szCs w:val="24"/>
        </w:rPr>
        <w:t xml:space="preserve">lub </w:t>
      </w:r>
    </w:p>
    <w:p w14:paraId="08371B06" w14:textId="125053AC" w:rsidR="007B61FA" w:rsidRPr="007B61FA" w:rsidRDefault="007B61FA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wersję elektroniczną na adres mailowy:</w:t>
      </w:r>
    </w:p>
    <w:p w14:paraId="343C22C3" w14:textId="77777777" w:rsidR="007B61FA" w:rsidRDefault="007B61FA" w:rsidP="007B61F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</w:t>
      </w:r>
    </w:p>
    <w:p w14:paraId="770FB859" w14:textId="77777777" w:rsidR="00B672C2" w:rsidRDefault="00684702" w:rsidP="00B672C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0AB83EFA" w14:textId="77777777" w:rsidR="00D64C6B" w:rsidRDefault="00B672C2" w:rsidP="00B672C2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</w:t>
      </w:r>
      <w:r w:rsidR="00684702">
        <w:rPr>
          <w:rFonts w:ascii="Times New Roman" w:hAnsi="Times New Roman"/>
          <w:sz w:val="24"/>
          <w:szCs w:val="24"/>
        </w:rPr>
        <w:t>………………………………….</w:t>
      </w:r>
    </w:p>
    <w:p w14:paraId="06826E12" w14:textId="1A24DB68" w:rsidR="00684702" w:rsidRPr="00D70CF2" w:rsidRDefault="00D64C6B" w:rsidP="00D64C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(</w:t>
      </w:r>
      <w:r w:rsidR="00684702">
        <w:rPr>
          <w:rFonts w:ascii="Times New Roman" w:hAnsi="Times New Roman"/>
          <w:sz w:val="24"/>
          <w:szCs w:val="24"/>
        </w:rPr>
        <w:t>podpis</w:t>
      </w:r>
      <w:r w:rsidR="00C37F99">
        <w:rPr>
          <w:rFonts w:ascii="Times New Roman" w:hAnsi="Times New Roman"/>
          <w:sz w:val="24"/>
          <w:szCs w:val="24"/>
        </w:rPr>
        <w:t xml:space="preserve"> Nabywcy</w:t>
      </w:r>
      <w:r w:rsidR="00684702">
        <w:rPr>
          <w:rFonts w:ascii="Times New Roman" w:hAnsi="Times New Roman"/>
          <w:sz w:val="24"/>
          <w:szCs w:val="24"/>
        </w:rPr>
        <w:t>)</w:t>
      </w:r>
    </w:p>
    <w:sectPr w:rsidR="00684702" w:rsidRPr="00D70CF2" w:rsidSect="00D22ED8">
      <w:type w:val="continuous"/>
      <w:pgSz w:w="11906" w:h="16838"/>
      <w:pgMar w:top="568" w:right="1418" w:bottom="142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5C2330"/>
    <w:multiLevelType w:val="hybridMultilevel"/>
    <w:tmpl w:val="313C27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AwszAxNTezMDZR0lEKTi0uzszPAykwrQUAMVL+7SwAAAA="/>
  </w:docVars>
  <w:rsids>
    <w:rsidRoot w:val="00232F25"/>
    <w:rsid w:val="0005128C"/>
    <w:rsid w:val="000C41E0"/>
    <w:rsid w:val="0012768C"/>
    <w:rsid w:val="00194D32"/>
    <w:rsid w:val="001D0939"/>
    <w:rsid w:val="001F4784"/>
    <w:rsid w:val="00232F25"/>
    <w:rsid w:val="002929CA"/>
    <w:rsid w:val="002B3E77"/>
    <w:rsid w:val="003018BB"/>
    <w:rsid w:val="00406E68"/>
    <w:rsid w:val="00424F18"/>
    <w:rsid w:val="00477B68"/>
    <w:rsid w:val="004E6E5E"/>
    <w:rsid w:val="005155A7"/>
    <w:rsid w:val="00606083"/>
    <w:rsid w:val="0061008F"/>
    <w:rsid w:val="0068177F"/>
    <w:rsid w:val="00684702"/>
    <w:rsid w:val="007B61FA"/>
    <w:rsid w:val="00810CF9"/>
    <w:rsid w:val="008E1E14"/>
    <w:rsid w:val="008E52B8"/>
    <w:rsid w:val="008E59AE"/>
    <w:rsid w:val="008E6B7A"/>
    <w:rsid w:val="00924950"/>
    <w:rsid w:val="00951A11"/>
    <w:rsid w:val="009C1703"/>
    <w:rsid w:val="00A32E07"/>
    <w:rsid w:val="00AF791A"/>
    <w:rsid w:val="00B672C2"/>
    <w:rsid w:val="00B92161"/>
    <w:rsid w:val="00BE431B"/>
    <w:rsid w:val="00C2057D"/>
    <w:rsid w:val="00C37F99"/>
    <w:rsid w:val="00CC2492"/>
    <w:rsid w:val="00D22ED8"/>
    <w:rsid w:val="00D64C6B"/>
    <w:rsid w:val="00D70CF2"/>
    <w:rsid w:val="00DF2849"/>
    <w:rsid w:val="00E0468A"/>
    <w:rsid w:val="00E353DC"/>
    <w:rsid w:val="00E450B4"/>
    <w:rsid w:val="00E61883"/>
    <w:rsid w:val="00EC535A"/>
    <w:rsid w:val="00ED2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D0A82"/>
  <w15:chartTrackingRefBased/>
  <w15:docId w15:val="{24118F77-8FDD-499C-A185-47E6D1A44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B61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02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1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2cca35-f695-4745-818f-b71476fa73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DF8D699C11B34DB78A05AC8B4EE2FB" ma:contentTypeVersion="15" ma:contentTypeDescription="Utwórz nowy dokument." ma:contentTypeScope="" ma:versionID="a03ef6c6a5785c287c581426a5fd5452">
  <xsd:schema xmlns:xsd="http://www.w3.org/2001/XMLSchema" xmlns:xs="http://www.w3.org/2001/XMLSchema" xmlns:p="http://schemas.microsoft.com/office/2006/metadata/properties" xmlns:ns3="0a2cca35-f695-4745-818f-b71476fa73da" xmlns:ns4="5c141e82-d08c-46a8-9e77-1eb27b122a65" targetNamespace="http://schemas.microsoft.com/office/2006/metadata/properties" ma:root="true" ma:fieldsID="9a05772f72d90743fbbffe679ea7719f" ns3:_="" ns4:_="">
    <xsd:import namespace="0a2cca35-f695-4745-818f-b71476fa73da"/>
    <xsd:import namespace="5c141e82-d08c-46a8-9e77-1eb27b122a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ca35-f695-4745-818f-b71476fa7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41e82-d08c-46a8-9e77-1eb27b122a6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9F63B0-6EFF-4B4E-B1D2-4A3A9F5E2A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056166-FF09-4A42-A899-5E376EB1B887}">
  <ds:schemaRefs>
    <ds:schemaRef ds:uri="http://schemas.microsoft.com/office/2006/metadata/properties"/>
    <ds:schemaRef ds:uri="http://schemas.microsoft.com/office/infopath/2007/PartnerControls"/>
    <ds:schemaRef ds:uri="0a2cca35-f695-4745-818f-b71476fa73da"/>
  </ds:schemaRefs>
</ds:datastoreItem>
</file>

<file path=customXml/itemProps3.xml><?xml version="1.0" encoding="utf-8"?>
<ds:datastoreItem xmlns:ds="http://schemas.openxmlformats.org/officeDocument/2006/customXml" ds:itemID="{A1798A36-4C13-4B79-B8D3-032E990452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ca35-f695-4745-818f-b71476fa73da"/>
    <ds:schemaRef ds:uri="5c141e82-d08c-46a8-9e77-1eb27b122a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29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Magdalena Wiluk</cp:lastModifiedBy>
  <cp:revision>21</cp:revision>
  <dcterms:created xsi:type="dcterms:W3CDTF">2023-01-26T12:11:00Z</dcterms:created>
  <dcterms:modified xsi:type="dcterms:W3CDTF">2026-07-01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F8D699C11B34DB78A05AC8B4EE2FB</vt:lpwstr>
  </property>
</Properties>
</file>